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438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2"/>
        <w:gridCol w:w="6556"/>
      </w:tblGrid>
      <w:tr w:rsidR="00303751" w:rsidRPr="00151CD7" w:rsidTr="00077710">
        <w:trPr>
          <w:trHeight w:val="1213"/>
        </w:trPr>
        <w:tc>
          <w:tcPr>
            <w:tcW w:w="4882" w:type="dxa"/>
          </w:tcPr>
          <w:p w:rsidR="0054772F" w:rsidRPr="0017763F" w:rsidRDefault="0017763F" w:rsidP="0054772F">
            <w:pPr>
              <w:rPr>
                <w:rFonts w:ascii="Algerian" w:hAnsi="Algerian" w:cs="Times New Roman"/>
                <w:color w:val="1F4E79" w:themeColor="accent1" w:themeShade="80"/>
                <w:sz w:val="72"/>
              </w:rPr>
            </w:pPr>
            <w:proofErr w:type="spellStart"/>
            <w:r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>S</w:t>
            </w:r>
            <w:r w:rsidR="0054772F" w:rsidRPr="0017763F">
              <w:rPr>
                <w:rFonts w:ascii="Algerian" w:hAnsi="Algerian" w:cs="Times New Roman"/>
                <w:color w:val="1F4E79" w:themeColor="accent1" w:themeShade="80"/>
                <w:sz w:val="56"/>
              </w:rPr>
              <w:t>haista</w:t>
            </w:r>
            <w:proofErr w:type="spellEnd"/>
            <w:r w:rsidR="0054772F"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 xml:space="preserve"> </w:t>
            </w:r>
            <w:proofErr w:type="spellStart"/>
            <w:r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>S</w:t>
            </w:r>
            <w:r w:rsidRPr="0017763F">
              <w:rPr>
                <w:rFonts w:ascii="Algerian" w:hAnsi="Algerian" w:cs="Times New Roman"/>
                <w:color w:val="1F4E79" w:themeColor="accent1" w:themeShade="80"/>
                <w:sz w:val="56"/>
              </w:rPr>
              <w:t>ayed</w:t>
            </w:r>
            <w:proofErr w:type="spellEnd"/>
          </w:p>
          <w:p w:rsidR="00151CD7" w:rsidRPr="00303751" w:rsidRDefault="00303751" w:rsidP="0054772F">
            <w:pPr>
              <w:rPr>
                <w:rFonts w:ascii="Times New Roman" w:hAnsi="Times New Roman" w:cs="Times New Roman"/>
                <w:sz w:val="36"/>
              </w:rPr>
            </w:pPr>
            <w:r>
              <w:rPr>
                <w:rFonts w:ascii="Times New Roman" w:hAnsi="Times New Roman" w:cs="Times New Roman"/>
                <w:sz w:val="36"/>
              </w:rPr>
              <w:t>0</w:t>
            </w:r>
            <w:r w:rsidR="00151CD7" w:rsidRPr="00303751">
              <w:rPr>
                <w:rFonts w:ascii="Times New Roman" w:hAnsi="Times New Roman" w:cs="Times New Roman"/>
                <w:sz w:val="36"/>
              </w:rPr>
              <w:t>309-3117385</w:t>
            </w:r>
          </w:p>
          <w:p w:rsidR="00151CD7" w:rsidRPr="00151CD7" w:rsidRDefault="00151CD7" w:rsidP="0054772F">
            <w:pPr>
              <w:rPr>
                <w:rFonts w:ascii="Times New Roman" w:hAnsi="Times New Roman" w:cs="Times New Roman"/>
              </w:rPr>
            </w:pPr>
            <w:r w:rsidRPr="00303751">
              <w:rPr>
                <w:rFonts w:ascii="Times New Roman" w:hAnsi="Times New Roman" w:cs="Times New Roman"/>
                <w:sz w:val="32"/>
              </w:rPr>
              <w:t>Shaistasyed08@gmail.com</w:t>
            </w:r>
          </w:p>
        </w:tc>
        <w:tc>
          <w:tcPr>
            <w:tcW w:w="6556" w:type="dxa"/>
          </w:tcPr>
          <w:p w:rsidR="0054772F" w:rsidRPr="00151CD7" w:rsidRDefault="00077710" w:rsidP="00151CD7">
            <w:pPr>
              <w:ind w:left="-852" w:firstLine="852"/>
              <w:jc w:val="right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0" locked="0" layoutInCell="1" allowOverlap="1" wp14:anchorId="56EE4FAF" wp14:editId="0F73C345">
                  <wp:simplePos x="0" y="0"/>
                  <wp:positionH relativeFrom="column">
                    <wp:posOffset>2466340</wp:posOffset>
                  </wp:positionH>
                  <wp:positionV relativeFrom="paragraph">
                    <wp:posOffset>-339725</wp:posOffset>
                  </wp:positionV>
                  <wp:extent cx="1350010" cy="1552575"/>
                  <wp:effectExtent l="190500" t="190500" r="193040" b="20002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77710" w:rsidRDefault="00077710" w:rsidP="0054772F">
      <w:pPr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C8125A" wp14:editId="4F74CDA7">
                <wp:simplePos x="0" y="0"/>
                <wp:positionH relativeFrom="column">
                  <wp:posOffset>9525</wp:posOffset>
                </wp:positionH>
                <wp:positionV relativeFrom="paragraph">
                  <wp:posOffset>-2233295</wp:posOffset>
                </wp:positionV>
                <wp:extent cx="3599815" cy="539750"/>
                <wp:effectExtent l="0" t="0" r="19685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39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FB3CFD" id="Rectangle 4" o:spid="_x0000_s1026" style="position:absolute;margin-left:.75pt;margin-top:-175.85pt;width:283.4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" fillcolor="#1f4d78 [1604]" strokecolor="#1f4d78 [1604]" strokeweight="1pt"/>
            </w:pict>
          </mc:Fallback>
        </mc:AlternateContent>
      </w:r>
    </w:p>
    <w:p w:rsidR="0054772F" w:rsidRPr="005315A1" w:rsidRDefault="005F5D19" w:rsidP="005315A1">
      <w:pPr>
        <w:tabs>
          <w:tab w:val="left" w:pos="9435"/>
        </w:tabs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81025</wp:posOffset>
                </wp:positionH>
                <wp:positionV relativeFrom="paragraph">
                  <wp:posOffset>64770</wp:posOffset>
                </wp:positionV>
                <wp:extent cx="6674485" cy="0"/>
                <wp:effectExtent l="19050" t="19050" r="120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7448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C1FB26" id="Straight Connector 2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5.1pt" to="571.3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" strokecolor="#1f4d78 [1604]" strokeweight="2.25pt">
                <v:stroke joinstyle="miter"/>
              </v:line>
            </w:pict>
          </mc:Fallback>
        </mc:AlternateContent>
      </w:r>
      <w:r w:rsidR="00077710" w:rsidRPr="005315A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D90473" wp14:editId="328C90D0">
                <wp:simplePos x="0" y="0"/>
                <wp:positionH relativeFrom="column">
                  <wp:posOffset>85725</wp:posOffset>
                </wp:positionH>
                <wp:positionV relativeFrom="paragraph">
                  <wp:posOffset>-3561715</wp:posOffset>
                </wp:positionV>
                <wp:extent cx="7743825" cy="542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825" cy="542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772F" w:rsidRPr="0054772F" w:rsidRDefault="0054772F" w:rsidP="0054772F">
                            <w:pPr>
                              <w:rPr>
                                <w:rFonts w:ascii="Times New Roman" w:hAnsi="Times New Roman" w:cs="Times New Roman"/>
                                <w:sz w:val="56"/>
                              </w:rPr>
                            </w:pPr>
                            <w:r w:rsidRPr="0054772F">
                              <w:rPr>
                                <w:rFonts w:ascii="Times New Roman" w:hAnsi="Times New Roman" w:cs="Times New Roman"/>
                                <w:sz w:val="56"/>
                              </w:rPr>
                              <w:t>C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90473" id="Rectangle 1" o:spid="_x0000_s1026" style="position:absolute;left:0;text-align:left;margin-left:6.75pt;margin-top:-280.45pt;width:609.7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" fillcolor="#5b9bd5 [3204]" strokecolor="#1f4d78 [1604]" strokeweight="1pt">
                <v:textbox>
                  <w:txbxContent>
                    <w:p w:rsidR="0054772F" w:rsidRPr="0054772F" w:rsidRDefault="0054772F" w:rsidP="0054772F">
                      <w:pPr>
                        <w:rPr>
                          <w:rFonts w:ascii="Times New Roman" w:hAnsi="Times New Roman" w:cs="Times New Roman"/>
                          <w:sz w:val="56"/>
                        </w:rPr>
                      </w:pPr>
                      <w:r w:rsidRPr="0054772F">
                        <w:rPr>
                          <w:rFonts w:ascii="Times New Roman" w:hAnsi="Times New Roman" w:cs="Times New Roman"/>
                          <w:sz w:val="56"/>
                        </w:rPr>
                        <w:t>CV</w:t>
                      </w:r>
                    </w:p>
                  </w:txbxContent>
                </v:textbox>
              </v:rect>
            </w:pict>
          </mc:Fallback>
        </mc:AlternateContent>
      </w:r>
      <w:r w:rsidR="005315A1" w:rsidRPr="005315A1">
        <w:rPr>
          <w:rFonts w:ascii="Times New Roman" w:hAnsi="Times New Roman" w:cs="Times New Roman"/>
        </w:rPr>
        <w:tab/>
      </w:r>
    </w:p>
    <w:tbl>
      <w:tblPr>
        <w:tblStyle w:val="TableGrid"/>
        <w:tblW w:w="10949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7547"/>
      </w:tblGrid>
      <w:tr w:rsidR="0054772F" w:rsidRPr="00151CD7" w:rsidTr="005F5D19">
        <w:trPr>
          <w:trHeight w:val="997"/>
        </w:trPr>
        <w:tc>
          <w:tcPr>
            <w:tcW w:w="3402" w:type="dxa"/>
          </w:tcPr>
          <w:p w:rsidR="0054772F" w:rsidRPr="00151CD7" w:rsidRDefault="00303751" w:rsidP="00303751">
            <w:pPr>
              <w:jc w:val="center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Ca</w:t>
            </w:r>
            <w:r w:rsidR="0054772F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reer Objective</w:t>
            </w: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 xml:space="preserve">          </w:t>
            </w:r>
          </w:p>
        </w:tc>
        <w:tc>
          <w:tcPr>
            <w:tcW w:w="7547" w:type="dxa"/>
          </w:tcPr>
          <w:p w:rsidR="0054772F" w:rsidRPr="00151CD7" w:rsidRDefault="00303751" w:rsidP="00303751">
            <w:pPr>
              <w:rPr>
                <w:rFonts w:ascii="Times New Roman" w:hAnsi="Times New Roman" w:cs="Times New Roman"/>
              </w:rPr>
            </w:pPr>
            <w:r w:rsidRPr="00F92668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Keen on being a part of progressive organization, where innovation and is the way of life. The competitive environment will provide exposure to implement the knowledge and skills I acquired during my educational time period and may prove catalyst in enhancing performance</w:t>
            </w:r>
          </w:p>
        </w:tc>
      </w:tr>
    </w:tbl>
    <w:p w:rsidR="00ED3D01" w:rsidRPr="00151CD7" w:rsidRDefault="00ED3D01" w:rsidP="0054772F">
      <w:pPr>
        <w:ind w:left="1134" w:firstLine="142"/>
        <w:rPr>
          <w:rFonts w:ascii="Times New Roman" w:hAnsi="Times New Roman" w:cs="Times New Roman"/>
        </w:rPr>
      </w:pPr>
    </w:p>
    <w:tbl>
      <w:tblPr>
        <w:tblStyle w:val="TableGrid"/>
        <w:tblW w:w="1087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7854"/>
      </w:tblGrid>
      <w:tr w:rsidR="0054772F" w:rsidRPr="00151CD7" w:rsidTr="00151CD7">
        <w:trPr>
          <w:trHeight w:val="1039"/>
        </w:trPr>
        <w:tc>
          <w:tcPr>
            <w:tcW w:w="3023" w:type="dxa"/>
          </w:tcPr>
          <w:p w:rsidR="0054772F" w:rsidRPr="00151CD7" w:rsidRDefault="0054772F" w:rsidP="00484EBB">
            <w:pPr>
              <w:jc w:val="right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Education</w:t>
            </w:r>
          </w:p>
        </w:tc>
        <w:tc>
          <w:tcPr>
            <w:tcW w:w="7854" w:type="dxa"/>
          </w:tcPr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Bachelors 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achelors of Arts (BA) from Karachi University</w:t>
            </w:r>
          </w:p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ntermediate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HSC Examination (Humanities) from Karachi Board.</w:t>
            </w:r>
          </w:p>
          <w:p w:rsidR="00421DD0" w:rsidRPr="00151CD7" w:rsidRDefault="00421DD0" w:rsidP="00D67D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atriculation</w:t>
            </w:r>
          </w:p>
          <w:p w:rsidR="00421DD0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SSC Examination (Humanities) from Karachi Board.</w:t>
            </w:r>
          </w:p>
          <w:p w:rsidR="00303751" w:rsidRPr="00151CD7" w:rsidRDefault="00303751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21DD0" w:rsidRPr="00151CD7" w:rsidRDefault="00421DD0" w:rsidP="00843C5C">
            <w:pPr>
              <w:rPr>
                <w:rFonts w:ascii="Times New Roman" w:hAnsi="Times New Roman" w:cs="Times New Roman"/>
              </w:rPr>
            </w:pPr>
          </w:p>
        </w:tc>
      </w:tr>
      <w:tr w:rsidR="00421DD0" w:rsidRPr="00151CD7" w:rsidTr="00151CD7">
        <w:trPr>
          <w:trHeight w:val="1039"/>
        </w:trPr>
        <w:tc>
          <w:tcPr>
            <w:tcW w:w="3023" w:type="dxa"/>
          </w:tcPr>
          <w:p w:rsidR="00421DD0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Diploma</w:t>
            </w:r>
          </w:p>
        </w:tc>
        <w:tc>
          <w:tcPr>
            <w:tcW w:w="7854" w:type="dxa"/>
          </w:tcPr>
          <w:p w:rsidR="00421DD0" w:rsidRPr="00151CD7" w:rsidRDefault="00484EBB" w:rsidP="00421DD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</w:t>
            </w:r>
            <w:r w:rsidR="00421DD0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ploma in</w:t>
            </w: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Montessori Education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From: </w: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ondon School of Montessori Teacher Training.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veral Seminar on Montessori Teaching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Experience</w:t>
            </w:r>
          </w:p>
        </w:tc>
        <w:tc>
          <w:tcPr>
            <w:tcW w:w="7854" w:type="dxa"/>
          </w:tcPr>
          <w:p w:rsidR="00484EBB" w:rsidRPr="00151CD7" w:rsidRDefault="00151CD7" w:rsidP="00151CD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Worked as Montessori Teacher </w:t>
            </w:r>
          </w:p>
          <w:p w:rsidR="00151CD7" w:rsidRDefault="00151CD7" w:rsidP="00151CD7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At: Early Learning Center</w:t>
            </w:r>
          </w:p>
          <w:p w:rsidR="00303751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ab/>
            </w:r>
          </w:p>
          <w:p w:rsidR="00303751" w:rsidRPr="00151CD7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 xml:space="preserve">Teaching 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pecial</w:t>
            </w:r>
            <w:r w:rsidR="005F5D19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t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y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Urdu 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slamiat</w:t>
            </w:r>
          </w:p>
          <w:p w:rsidR="00303751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kill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Hardworking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onsistency in work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lf-Motivated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ittle bit knowledge of computer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Language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English</w:t>
            </w:r>
          </w:p>
          <w:p w:rsidR="00484EBB" w:rsidRPr="00151CD7" w:rsidRDefault="00077710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F1CCA96" wp14:editId="4E94BECC">
                      <wp:simplePos x="0" y="0"/>
                      <wp:positionH relativeFrom="column">
                        <wp:posOffset>2087245</wp:posOffset>
                      </wp:positionH>
                      <wp:positionV relativeFrom="paragraph">
                        <wp:posOffset>325120</wp:posOffset>
                      </wp:positionV>
                      <wp:extent cx="3599815" cy="539750"/>
                      <wp:effectExtent l="0" t="0" r="19685" b="127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9815" cy="539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272EA" id="Rectangle 5" o:spid="_x0000_s1026" style="position:absolute;margin-left:164.35pt;margin-top:25.6pt;width:283.45pt;height:4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" fillcolor="#1f4d78 [1604]" strokecolor="#1f4d78 [1604]" strokeweight="1pt"/>
                  </w:pict>
                </mc:Fallback>
              </mc:AlternateConten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Urdu</w:t>
            </w:r>
          </w:p>
        </w:tc>
      </w:tr>
    </w:tbl>
    <w:p w:rsidR="0054772F" w:rsidRPr="00151CD7" w:rsidRDefault="0054772F" w:rsidP="0054772F">
      <w:pPr>
        <w:ind w:left="1134" w:firstLine="142"/>
        <w:rPr>
          <w:rFonts w:ascii="Times New Roman" w:hAnsi="Times New Roman" w:cs="Times New Roman"/>
        </w:rPr>
      </w:pPr>
    </w:p>
    <w:sectPr w:rsidR="0054772F" w:rsidRPr="00151CD7" w:rsidSect="0054772F">
      <w:pgSz w:w="12240" w:h="15840"/>
      <w:pgMar w:top="1440" w:right="144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CD714B"/>
    <w:multiLevelType w:val="hybridMultilevel"/>
    <w:tmpl w:val="56D4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8A72D0"/>
    <w:multiLevelType w:val="hybridMultilevel"/>
    <w:tmpl w:val="D23E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zUxMTY2NTI1NDNQ0lEKTi0uzszPAykwqgUA4PI6CSwAAAA="/>
  </w:docVars>
  <w:rsids>
    <w:rsidRoot w:val="0054772F"/>
    <w:rsid w:val="00000409"/>
    <w:rsid w:val="00077710"/>
    <w:rsid w:val="000B7933"/>
    <w:rsid w:val="00151CD7"/>
    <w:rsid w:val="0017763F"/>
    <w:rsid w:val="00303751"/>
    <w:rsid w:val="00421DD0"/>
    <w:rsid w:val="00484EBB"/>
    <w:rsid w:val="005315A1"/>
    <w:rsid w:val="0054772F"/>
    <w:rsid w:val="005F5D19"/>
    <w:rsid w:val="00ED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AF1E51-0BA1-4887-9EE4-13537A4E7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7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1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bib Bank Limited.</Company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cp:lastPrinted>2022-05-26T20:07:00Z</cp:lastPrinted>
  <dcterms:created xsi:type="dcterms:W3CDTF">2022-05-27T05:13:00Z</dcterms:created>
  <dcterms:modified xsi:type="dcterms:W3CDTF">2022-05-27T05:13:00Z</dcterms:modified>
</cp:coreProperties>
</file>